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aghdad,</w:t>
      </w:r>
      <w:r>
        <w:t xml:space="preserve"> </w:t>
      </w:r>
      <w:r>
        <w:t xml:space="preserve">Iraq</w:t>
      </w:r>
    </w:p>
    <w:bookmarkStart w:id="21" w:name="X4a0a2983c4a0bb9787a9b3fa13daffb278ccb93"/>
    <w:p>
      <w:pPr>
        <w:pStyle w:val="Heading1"/>
      </w:pPr>
      <w:r>
        <w:t xml:space="preserve">INTERNATIONAL WELDER INTERNSHIP APPLICATION LETTER</w:t>
      </w:r>
    </w:p>
    <w:p>
      <w:pPr>
        <w:pStyle w:val="FirstParagraph"/>
      </w:pPr>
      <w:r>
        <w:t xml:space="preserve">October 26, 2023</w:t>
      </w:r>
    </w:p>
    <w:p>
      <w:pPr>
        <w:pStyle w:val="BodyText"/>
      </w:pPr>
      <w:r>
        <w:t xml:space="preserve">ABC Industrial Solutions</w:t>
      </w:r>
    </w:p>
    <w:p>
      <w:pPr>
        <w:pStyle w:val="BodyText"/>
      </w:pPr>
      <w:r>
        <w:t xml:space="preserve">Al-Rasheed Street, Al-Mansour District</w:t>
      </w:r>
    </w:p>
    <w:p>
      <w:pPr>
        <w:pStyle w:val="BodyText"/>
      </w:pPr>
      <w:r>
        <w:t xml:space="preserve">Baghdad, Iraq</w:t>
      </w:r>
    </w:p>
    <w:bookmarkStart w:id="20" w:name="X87a092b5e5152d7a63d2de534ad1f96a30dd29e"/>
    <w:p>
      <w:pPr>
        <w:pStyle w:val="Heading2"/>
      </w:pPr>
      <w:r>
        <w:t xml:space="preserve">Subject: Formal Internship Application Letter for Welder Position in Baghdad</w:t>
      </w:r>
    </w:p>
    <w:p>
      <w:pPr>
        <w:pStyle w:val="FirstParagraph"/>
      </w:pPr>
      <w:r>
        <w:t xml:space="preserve">Dear Hiring Manager,</w:t>
      </w:r>
    </w:p>
    <w:p>
      <w:pPr>
        <w:pStyle w:val="BodyText"/>
      </w:pPr>
      <w:r>
        <w:t xml:space="preserve">I am writing with profound enthusiasm to submit my application for the Welder Internship position at ABC Industrial Solutions in Baghdad, Iraq. As a dedicated welding student completing my final year at Al-Mustansiriya University's Technical Institute, I have meticulously prepared myself to contribute meaningfully to your esteemed organization while gaining invaluable hands-on experience within Iraq's dynamic industrial landscape. This</w:t>
      </w:r>
      <w:r>
        <w:t xml:space="preserve"> </w:t>
      </w:r>
      <w:r>
        <w:rPr>
          <w:iCs/>
          <w:i/>
        </w:rPr>
        <w:t xml:space="preserve">Internship Application Letter</w:t>
      </w:r>
      <w:r>
        <w:t xml:space="preserve"> </w:t>
      </w:r>
      <w:r>
        <w:t xml:space="preserve">serves as my formal declaration of commitment to becoming a proficient welding professional in the heart of Baghdad.</w:t>
      </w:r>
    </w:p>
    <w:p>
      <w:pPr>
        <w:pStyle w:val="BodyText"/>
      </w:pPr>
      <w:r>
        <w:t xml:space="preserve">The decision to pursue welding as my career path was deeply influenced by witnessing the reconstruction efforts across Baghdad following recent years of instability. I have long admired how skilled welders form the backbone of infrastructure development – from repairing critical oil pipelines in the Kirkuk region to constructing earthquake-resistant structures in our capital city. My academic journey has equipped me with comprehensive theoretical knowledge, including metallurgy principles, arc welding techniques (SMAW, TIG), and blueprint interpretation. However, I am acutely aware that true mastery of welding requires immersion in real-world industrial environments – a perspective I seek to gain through your internship program in</w:t>
      </w:r>
      <w:r>
        <w:t xml:space="preserve"> </w:t>
      </w:r>
      <w:r>
        <w:rPr>
          <w:bCs/>
          <w:b/>
        </w:rPr>
        <w:t xml:space="preserve">Iraq Baghdad</w:t>
      </w:r>
      <w:r>
        <w:t xml:space="preserve">.</w:t>
      </w:r>
    </w:p>
    <w:p>
      <w:pPr>
        <w:pStyle w:val="BodyText"/>
      </w:pPr>
      <w:r>
        <w:t xml:space="preserve">During my vocational training at Al-Mustansiriya University, I consistently achieved top marks in practical assessments, particularly excelling in high-precision pipe welding and structural steel assembly. My final semester project involved fabricating a 10-meter pipeline section for a mock water distribution system – an experience that honed my ability to work under tight deadlines while maintaining strict safety protocols. What sets me apart is my cultural awareness: having grown up in Baghdad's Shorja neighborhood, I understand the unique challenges of our local industrial sector. I've witnessed firsthand how welding precision impacts daily life – a single faulty weld on a bridge support can disrupt entire communities, while skilled craftsmanship transforms infrastructure from vulnerability to resilience.</w:t>
      </w:r>
    </w:p>
    <w:p>
      <w:pPr>
        <w:pStyle w:val="BodyText"/>
      </w:pPr>
      <w:r>
        <w:t xml:space="preserve">I am particularly drawn to ABC Industrial Solutions' reputation for training the next generation of Iraqi welding professionals. Your recent project in Al-Mansour (reconstructing critical water treatment facilities) aligns perfectly with my aspiration to contribute to Baghdad's urban renewal. I've studied your safety standards documentation and admire your commitment to OSHA-compliant practices – a value I embody through my certification in Welding Safety Protocols (awarded by the Iraqi Ministry of Industry). In Iraq Baghdad, where industrial accidents remain a serious concern, my meticulous approach to PPE usage and fume control systems would bring immediate benefit to your team.</w:t>
      </w:r>
    </w:p>
    <w:p>
      <w:pPr>
        <w:pStyle w:val="BodyText"/>
      </w:pPr>
      <w:r>
        <w:t xml:space="preserve">My motivation extends beyond technical skill acquisition. Having lived through Baghdad's post-conflict recovery, I understand that this internship represents more than professional development – it's an opportunity to directly serve my community. I have volunteered with the Baghdad Youth Development Initiative, teaching basic metalworking skills at local vocational centers. This experience taught me to adapt instruction methods for diverse learners, a skill I'm eager to apply as a junior welder in your training program. I recognize that in Iraq Baghdad, where skilled technicians are scarce, even an intern's attention to detail can prevent costly project delays and ensure safety compliance.</w:t>
      </w:r>
    </w:p>
    <w:p>
      <w:pPr>
        <w:pStyle w:val="BodyText"/>
      </w:pPr>
      <w:r>
        <w:t xml:space="preserve">My technical preparation includes proficiency with both manual and semi-automatic welding systems commonly used in Iraq's industrial sector. I am fluent in reading engineering drawings per ISO standards and possess working knowledge of AWS D1.1 structural welding codes – crucial for projects like the ongoing Baghdad Metro expansions where weld quality dictates public safety. I've also completed a 40-hour course on corrosion control for pipelines, a critical skill given Baghdad's climate challenges that cause rapid metal degradation. While I respect traditional welding methods, I'm equally enthusiastic about learning your organization's use of modern equipment like robotic welding cells – an area where Iraqi industry is rapidly advancing.</w:t>
      </w:r>
    </w:p>
    <w:p>
      <w:pPr>
        <w:pStyle w:val="BodyText"/>
      </w:pPr>
      <w:r>
        <w:t xml:space="preserve">What makes me uniquely suited for this internship is my deep commitment to ethical craftsmanship within Iraq Baghdad's context. Unlike many interns who seek brief experiences abroad, I am prepared to dedicate 10 months to full-time immersion in your workshops. This prolonged engagement allows me to truly absorb local welding practices – from the distinctive techniques used on ancient steel structures in Old Baghdad to modern high-strength alloy applications required by today's infrastructure projects. I've researched your company's safety record and note your exceptional zero-incident rate over the past two years, a benchmark I will strive to uphold during my tenure.</w:t>
      </w:r>
    </w:p>
    <w:p>
      <w:pPr>
        <w:pStyle w:val="BodyText"/>
      </w:pPr>
      <w:r>
        <w:t xml:space="preserve">I am fully aware that welding in Baghdad presents specific challenges: occasional power fluctuations requiring generator backup planning, security protocols for field work across different districts, and adapting techniques to locally available materials. My resilience was tested when my university workshop lost power for three days during the 2022 heatwave; I improvised by using hand-held tools and maintained progress without compromising safety. This experience taught me to remain resourceful in Iraq's industrial environment – a trait I'll bring to your team immediately.</w:t>
      </w:r>
    </w:p>
    <w:p>
      <w:pPr>
        <w:pStyle w:val="BodyText"/>
      </w:pPr>
      <w:r>
        <w:t xml:space="preserve">As a native Baghdad resident with strong community ties, I offer more than technical skills: I understand cultural nuances that facilitate workplace harmony in Iraqi settings. My family's history of metalworking (my grandfather was a blacksmith in the Karrada district) instilled in me respect for the trade's heritage while motivating me to advance it through modern methods. This internship represents my opportunity to honor that legacy while contributing to Baghdad's future – where skilled welders are transforming our city from reconstruction phase into sustainable development.</w:t>
      </w:r>
    </w:p>
    <w:p>
      <w:pPr>
        <w:pStyle w:val="BodyText"/>
      </w:pPr>
      <w:r>
        <w:t xml:space="preserve">I am eager to discuss how my academic preparation, cultural understanding, and unwavering dedication align with ABC Industrial Solutions' mission. I have attached my detailed resume and university transcripts for your review. Thank you for considering this</w:t>
      </w:r>
      <w:r>
        <w:t xml:space="preserve"> </w:t>
      </w:r>
      <w:r>
        <w:rPr>
          <w:iCs/>
          <w:i/>
        </w:rPr>
        <w:t xml:space="preserve">Internship Application Letter</w:t>
      </w:r>
      <w:r>
        <w:t xml:space="preserve">; I welcome the opportunity to demonstrate my commitment during an interview at your convenience. Please contact me via email at mohammed.al-sadiq@email.com or mobile +964 770 123 4567.</w:t>
      </w:r>
    </w:p>
    <w:p>
      <w:pPr>
        <w:pStyle w:val="BodyText"/>
      </w:pPr>
      <w:r>
        <w:t xml:space="preserve">In closing, I offer this solemn promise: If granted this internship, I will not only meet but exceed expectations in skill development and safety compliance. My goal is to become the kind of welder who makes Baghdad's infrastructure safer and stronger – one precise bead at a time. I look forward to contributing to your team's excellence in the heart of Iraq Baghdad.</w:t>
      </w:r>
    </w:p>
    <w:p>
      <w:pPr>
        <w:pStyle w:val="BodyText"/>
      </w:pPr>
      <w:r>
        <w:t xml:space="preserve">Sincerely,</w:t>
      </w:r>
    </w:p>
    <w:p>
      <w:pPr>
        <w:pStyle w:val="BodyText"/>
      </w:pPr>
      <w:r>
        <w:br/>
      </w:r>
      <w:r>
        <w:br/>
      </w:r>
      <w:r>
        <w:br/>
      </w:r>
    </w:p>
    <w:p>
      <w:pPr>
        <w:pStyle w:val="BodyText"/>
      </w:pPr>
      <w:r>
        <w:t xml:space="preserve">Mohammed Ali Al-Sadiq</w:t>
      </w:r>
    </w:p>
    <w:p>
      <w:pPr>
        <w:pStyle w:val="BodyText"/>
      </w:pPr>
      <w:r>
        <w:t xml:space="preserve">Welding Technology Student (Final Year)</w:t>
      </w:r>
    </w:p>
    <w:p>
      <w:pPr>
        <w:pStyle w:val="BodyText"/>
      </w:pPr>
      <w:r>
        <w:t xml:space="preserve">Al-Mustansiriya University Technical Institute, Baghdad</w:t>
      </w:r>
    </w:p>
    <w:p>
      <w:pPr>
        <w:pStyle w:val="BodyText"/>
      </w:pPr>
      <w:r>
        <w:t xml:space="preserve">Word Count: 892 | Professional Welder Internship Application for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aghdad, Iraq</dc:title>
  <dc:creator/>
  <dc:language>en</dc:language>
  <cp:keywords/>
  <dcterms:created xsi:type="dcterms:W3CDTF">2026-05-30T21:46:15Z</dcterms:created>
  <dcterms:modified xsi:type="dcterms:W3CDTF">2026-05-30T21:46:15Z</dcterms:modified>
</cp:coreProperties>
</file>

<file path=docProps/custom.xml><?xml version="1.0" encoding="utf-8"?>
<Properties xmlns="http://schemas.openxmlformats.org/officeDocument/2006/custom-properties" xmlns:vt="http://schemas.openxmlformats.org/officeDocument/2006/docPropsVTypes"/>
</file>